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1F91" w:rsidRPr="00697E51" w:rsidRDefault="00F01F91" w:rsidP="00F01F91">
      <w:pPr>
        <w:spacing w:line="276" w:lineRule="auto"/>
        <w:rPr>
          <w:rFonts w:ascii="Times New Roman" w:hAnsi="Times New Roman"/>
        </w:rPr>
      </w:pPr>
      <w:bookmarkStart w:id="0" w:name="_GoBack"/>
      <w:bookmarkEnd w:id="0"/>
      <w:r w:rsidRPr="00697E51">
        <w:rPr>
          <w:rFonts w:ascii="Times New Roman" w:hAnsi="Times New Roman"/>
        </w:rPr>
        <w:t xml:space="preserve">The </w:t>
      </w:r>
      <w:r w:rsidR="00697E51" w:rsidRPr="00697E51">
        <w:rPr>
          <w:rFonts w:ascii="Times New Roman" w:hAnsi="Times New Roman"/>
        </w:rPr>
        <w:t xml:space="preserve">MA in Aging </w:t>
      </w:r>
      <w:r w:rsidR="00697E51">
        <w:rPr>
          <w:rFonts w:ascii="Times New Roman" w:hAnsi="Times New Roman"/>
        </w:rPr>
        <w:t xml:space="preserve">Studies program </w:t>
      </w:r>
      <w:r w:rsidRPr="00697E51">
        <w:rPr>
          <w:rFonts w:ascii="Times New Roman" w:hAnsi="Times New Roman"/>
        </w:rPr>
        <w:t xml:space="preserve">will consider </w:t>
      </w:r>
      <w:r w:rsidR="00697E51">
        <w:rPr>
          <w:rFonts w:ascii="Times New Roman" w:hAnsi="Times New Roman"/>
        </w:rPr>
        <w:t xml:space="preserve">graduate </w:t>
      </w:r>
      <w:r w:rsidRPr="00697E51">
        <w:rPr>
          <w:rFonts w:ascii="Times New Roman" w:hAnsi="Times New Roman"/>
        </w:rPr>
        <w:t>admission applications, dependent upon the availability of facilities and resources, from candidates who meet the criteria approved by the Council on Graduate Studies, the University President and the Board of Trustees, and published in the Eastern Illinois University Graduate Catalog.</w:t>
      </w:r>
    </w:p>
    <w:p w:rsidR="00F719E5" w:rsidRPr="00697E51" w:rsidRDefault="00F719E5" w:rsidP="00F01F91">
      <w:pPr>
        <w:spacing w:line="276" w:lineRule="auto"/>
        <w:rPr>
          <w:rFonts w:ascii="Times New Roman" w:hAnsi="Times New Roman"/>
        </w:rPr>
      </w:pPr>
    </w:p>
    <w:p w:rsidR="00F719E5" w:rsidRPr="00697E51" w:rsidRDefault="00FA589D" w:rsidP="00F01F91">
      <w:pPr>
        <w:spacing w:line="276" w:lineRule="auto"/>
        <w:rPr>
          <w:rFonts w:ascii="Times New Roman" w:hAnsi="Times New Roman"/>
        </w:rPr>
      </w:pPr>
      <w:r w:rsidRPr="00697E51">
        <w:rPr>
          <w:rFonts w:ascii="Times New Roman" w:hAnsi="Times New Roman"/>
        </w:rPr>
        <w:t>To be eligible for a</w:t>
      </w:r>
      <w:r w:rsidR="00697E51">
        <w:rPr>
          <w:rFonts w:ascii="Times New Roman" w:hAnsi="Times New Roman"/>
        </w:rPr>
        <w:t>dmission for</w:t>
      </w:r>
      <w:r w:rsidR="00F719E5" w:rsidRPr="00697E51">
        <w:rPr>
          <w:rFonts w:ascii="Times New Roman" w:hAnsi="Times New Roman"/>
        </w:rPr>
        <w:t xml:space="preserve"> the </w:t>
      </w:r>
      <w:r w:rsidR="00697E51">
        <w:rPr>
          <w:rFonts w:ascii="Times New Roman" w:hAnsi="Times New Roman"/>
        </w:rPr>
        <w:t>MA in Aging Studies</w:t>
      </w:r>
      <w:r w:rsidR="003D3710" w:rsidRPr="00697E51">
        <w:rPr>
          <w:rFonts w:ascii="Times New Roman" w:hAnsi="Times New Roman"/>
        </w:rPr>
        <w:t>, in accordance with the Graduate School,</w:t>
      </w:r>
      <w:r w:rsidR="00F719E5" w:rsidRPr="00697E51">
        <w:rPr>
          <w:rFonts w:ascii="Times New Roman" w:hAnsi="Times New Roman"/>
        </w:rPr>
        <w:t xml:space="preserve"> </w:t>
      </w:r>
      <w:r w:rsidRPr="00697E51">
        <w:rPr>
          <w:rFonts w:ascii="Times New Roman" w:hAnsi="Times New Roman"/>
        </w:rPr>
        <w:t>international students must have</w:t>
      </w:r>
      <w:r w:rsidR="00F719E5" w:rsidRPr="00697E51">
        <w:rPr>
          <w:rFonts w:ascii="Times New Roman" w:hAnsi="Times New Roman"/>
        </w:rPr>
        <w:t>:</w:t>
      </w:r>
    </w:p>
    <w:p w:rsidR="00F719E5" w:rsidRPr="00697E51" w:rsidRDefault="00F719E5" w:rsidP="00F719E5">
      <w:pPr>
        <w:pStyle w:val="ListParagraph"/>
        <w:numPr>
          <w:ilvl w:val="0"/>
          <w:numId w:val="48"/>
        </w:numPr>
        <w:spacing w:line="276" w:lineRule="auto"/>
        <w:rPr>
          <w:rFonts w:ascii="Times New Roman" w:hAnsi="Times New Roman"/>
        </w:rPr>
      </w:pPr>
      <w:r w:rsidRPr="00697E51">
        <w:rPr>
          <w:rFonts w:ascii="Times New Roman" w:hAnsi="Times New Roman"/>
        </w:rPr>
        <w:t>Obtained a baccalaureate degree from an accredited institution approved by Eastern Illinois University</w:t>
      </w:r>
    </w:p>
    <w:p w:rsidR="00F719E5" w:rsidRPr="00697E51" w:rsidRDefault="00FA589D" w:rsidP="00F719E5">
      <w:pPr>
        <w:pStyle w:val="ListParagraph"/>
        <w:numPr>
          <w:ilvl w:val="0"/>
          <w:numId w:val="48"/>
        </w:numPr>
        <w:spacing w:line="276" w:lineRule="auto"/>
        <w:rPr>
          <w:rFonts w:ascii="Times New Roman" w:hAnsi="Times New Roman"/>
        </w:rPr>
      </w:pPr>
      <w:r w:rsidRPr="00697E51">
        <w:rPr>
          <w:rFonts w:ascii="Times New Roman" w:hAnsi="Times New Roman"/>
        </w:rPr>
        <w:t>A m</w:t>
      </w:r>
      <w:r w:rsidR="00F719E5" w:rsidRPr="00697E51">
        <w:rPr>
          <w:rFonts w:ascii="Times New Roman" w:hAnsi="Times New Roman"/>
        </w:rPr>
        <w:t xml:space="preserve">inimum </w:t>
      </w:r>
      <w:r w:rsidR="002A0EFB" w:rsidRPr="00697E51">
        <w:rPr>
          <w:rFonts w:ascii="Times New Roman" w:hAnsi="Times New Roman"/>
        </w:rPr>
        <w:t xml:space="preserve">Grade Point Average (GPA) </w:t>
      </w:r>
      <w:r w:rsidR="00F719E5" w:rsidRPr="00697E51">
        <w:rPr>
          <w:rFonts w:ascii="Times New Roman" w:hAnsi="Times New Roman"/>
        </w:rPr>
        <w:t xml:space="preserve">of 2.75 out of 4.00 (or equivalent) </w:t>
      </w:r>
    </w:p>
    <w:p w:rsidR="003D3710" w:rsidRPr="00697E51" w:rsidRDefault="00FA589D" w:rsidP="003D3710">
      <w:pPr>
        <w:pStyle w:val="ListParagraph"/>
        <w:numPr>
          <w:ilvl w:val="0"/>
          <w:numId w:val="48"/>
        </w:numPr>
        <w:spacing w:line="276" w:lineRule="auto"/>
        <w:rPr>
          <w:rFonts w:ascii="Times New Roman" w:hAnsi="Times New Roman"/>
        </w:rPr>
      </w:pPr>
      <w:r w:rsidRPr="00697E51">
        <w:rPr>
          <w:rFonts w:ascii="Times New Roman" w:hAnsi="Times New Roman"/>
        </w:rPr>
        <w:t xml:space="preserve">A </w:t>
      </w:r>
      <w:r w:rsidR="003D3710" w:rsidRPr="00697E51">
        <w:rPr>
          <w:rFonts w:ascii="Times New Roman" w:hAnsi="Times New Roman"/>
        </w:rPr>
        <w:t>Test of English Language (TOEFL):</w:t>
      </w:r>
    </w:p>
    <w:p w:rsidR="003D3710" w:rsidRPr="00697E51" w:rsidRDefault="003D3710" w:rsidP="003D3710">
      <w:pPr>
        <w:pStyle w:val="ListParagraph"/>
        <w:numPr>
          <w:ilvl w:val="1"/>
          <w:numId w:val="48"/>
        </w:numPr>
        <w:spacing w:line="276" w:lineRule="auto"/>
        <w:rPr>
          <w:rFonts w:ascii="Times New Roman" w:hAnsi="Times New Roman"/>
        </w:rPr>
      </w:pPr>
      <w:r w:rsidRPr="00697E51">
        <w:rPr>
          <w:rFonts w:ascii="Times New Roman" w:hAnsi="Times New Roman"/>
        </w:rPr>
        <w:t>Paper-Based TOEFL: 550 points</w:t>
      </w:r>
    </w:p>
    <w:p w:rsidR="003D3710" w:rsidRPr="00697E51" w:rsidRDefault="003D3710" w:rsidP="003D3710">
      <w:pPr>
        <w:pStyle w:val="ListParagraph"/>
        <w:numPr>
          <w:ilvl w:val="1"/>
          <w:numId w:val="48"/>
        </w:numPr>
        <w:spacing w:line="276" w:lineRule="auto"/>
        <w:rPr>
          <w:rFonts w:ascii="Times New Roman" w:hAnsi="Times New Roman"/>
        </w:rPr>
      </w:pPr>
      <w:r w:rsidRPr="00697E51">
        <w:rPr>
          <w:rFonts w:ascii="Times New Roman" w:hAnsi="Times New Roman"/>
        </w:rPr>
        <w:t>Internet-Based TOEFL: 79 points</w:t>
      </w:r>
    </w:p>
    <w:p w:rsidR="003D3710" w:rsidRPr="00697E51" w:rsidRDefault="003D3710" w:rsidP="003D3710">
      <w:pPr>
        <w:pStyle w:val="ListParagraph"/>
        <w:numPr>
          <w:ilvl w:val="1"/>
          <w:numId w:val="48"/>
        </w:numPr>
        <w:spacing w:line="276" w:lineRule="auto"/>
        <w:rPr>
          <w:rFonts w:ascii="Times New Roman" w:hAnsi="Times New Roman"/>
        </w:rPr>
      </w:pPr>
      <w:r w:rsidRPr="00697E51">
        <w:rPr>
          <w:rFonts w:ascii="Times New Roman" w:hAnsi="Times New Roman"/>
        </w:rPr>
        <w:t>IELTS: 6.5 on the Academic Module</w:t>
      </w:r>
    </w:p>
    <w:p w:rsidR="003D3710" w:rsidRPr="00697E51" w:rsidRDefault="003D3710" w:rsidP="003D3710">
      <w:pPr>
        <w:pStyle w:val="ListParagraph"/>
        <w:numPr>
          <w:ilvl w:val="1"/>
          <w:numId w:val="48"/>
        </w:numPr>
        <w:spacing w:line="276" w:lineRule="auto"/>
        <w:rPr>
          <w:rFonts w:ascii="Times New Roman" w:hAnsi="Times New Roman"/>
        </w:rPr>
      </w:pPr>
      <w:r w:rsidRPr="00697E51">
        <w:rPr>
          <w:rFonts w:ascii="Times New Roman" w:hAnsi="Times New Roman"/>
        </w:rPr>
        <w:t>MELAB: 77</w:t>
      </w:r>
    </w:p>
    <w:p w:rsidR="003D3710" w:rsidRPr="00697E51" w:rsidRDefault="003D3710" w:rsidP="003D3710">
      <w:pPr>
        <w:pStyle w:val="ListParagraph"/>
        <w:numPr>
          <w:ilvl w:val="1"/>
          <w:numId w:val="48"/>
        </w:numPr>
        <w:spacing w:line="276" w:lineRule="auto"/>
        <w:rPr>
          <w:rFonts w:ascii="Times New Roman" w:hAnsi="Times New Roman"/>
        </w:rPr>
      </w:pPr>
      <w:r w:rsidRPr="00697E51">
        <w:rPr>
          <w:rFonts w:ascii="Times New Roman" w:hAnsi="Times New Roman"/>
        </w:rPr>
        <w:t>STEP EIKEN: Grade 1</w:t>
      </w:r>
    </w:p>
    <w:p w:rsidR="003D3710" w:rsidRPr="00697E51" w:rsidRDefault="003D3710" w:rsidP="003D3710">
      <w:pPr>
        <w:pStyle w:val="ListParagraph"/>
        <w:numPr>
          <w:ilvl w:val="1"/>
          <w:numId w:val="48"/>
        </w:numPr>
        <w:spacing w:line="276" w:lineRule="auto"/>
        <w:rPr>
          <w:rFonts w:ascii="Times New Roman" w:hAnsi="Times New Roman"/>
        </w:rPr>
      </w:pPr>
      <w:proofErr w:type="spellStart"/>
      <w:r w:rsidRPr="00697E51">
        <w:rPr>
          <w:rFonts w:ascii="Times New Roman" w:hAnsi="Times New Roman"/>
        </w:rPr>
        <w:t>iTEP</w:t>
      </w:r>
      <w:proofErr w:type="spellEnd"/>
      <w:r w:rsidRPr="00697E51">
        <w:rPr>
          <w:rFonts w:ascii="Times New Roman" w:hAnsi="Times New Roman"/>
        </w:rPr>
        <w:t xml:space="preserve"> Academic Plus: 5.0 overall assessment </w:t>
      </w:r>
    </w:p>
    <w:p w:rsidR="003D3710" w:rsidRPr="00697E51" w:rsidRDefault="003D3710" w:rsidP="003D3710">
      <w:pPr>
        <w:pStyle w:val="ListParagraph"/>
        <w:spacing w:line="276" w:lineRule="auto"/>
        <w:ind w:left="1440"/>
        <w:rPr>
          <w:rFonts w:ascii="Times New Roman" w:hAnsi="Times New Roman"/>
        </w:rPr>
      </w:pPr>
      <w:r w:rsidRPr="00697E51">
        <w:rPr>
          <w:rFonts w:ascii="Times New Roman" w:hAnsi="Times New Roman"/>
        </w:rPr>
        <w:t>*English Proficiency Requirements can be waived under the following circumstances:</w:t>
      </w:r>
    </w:p>
    <w:p w:rsidR="003D3710" w:rsidRPr="00697E51" w:rsidRDefault="003D3710" w:rsidP="003D3710">
      <w:pPr>
        <w:pStyle w:val="ListParagraph"/>
        <w:spacing w:line="276" w:lineRule="auto"/>
        <w:ind w:left="1440"/>
        <w:rPr>
          <w:rFonts w:ascii="Times New Roman" w:hAnsi="Times New Roman"/>
        </w:rPr>
      </w:pPr>
      <w:r w:rsidRPr="00697E51">
        <w:rPr>
          <w:rFonts w:ascii="Times New Roman" w:hAnsi="Times New Roman"/>
        </w:rPr>
        <w:t>-You have successfully completed 24 semester hours of academic credit from a U.S. college or university, or</w:t>
      </w:r>
    </w:p>
    <w:p w:rsidR="003D3710" w:rsidRPr="00697E51" w:rsidRDefault="003D3710" w:rsidP="003D3710">
      <w:pPr>
        <w:pStyle w:val="ListParagraph"/>
        <w:spacing w:line="276" w:lineRule="auto"/>
        <w:ind w:left="1440"/>
        <w:rPr>
          <w:rFonts w:ascii="Times New Roman" w:hAnsi="Times New Roman"/>
        </w:rPr>
      </w:pPr>
      <w:r w:rsidRPr="00697E51">
        <w:rPr>
          <w:rFonts w:ascii="Times New Roman" w:hAnsi="Times New Roman"/>
        </w:rPr>
        <w:t>-You have completed Level 112 courses with a Certificate of Proficiency from an ELS Language Center in the U.S., or</w:t>
      </w:r>
    </w:p>
    <w:p w:rsidR="003D3710" w:rsidRPr="00697E51" w:rsidRDefault="003D3710" w:rsidP="003D3710">
      <w:pPr>
        <w:pStyle w:val="ListParagraph"/>
        <w:spacing w:line="276" w:lineRule="auto"/>
        <w:ind w:left="1440"/>
        <w:rPr>
          <w:rFonts w:ascii="Times New Roman" w:hAnsi="Times New Roman"/>
        </w:rPr>
      </w:pPr>
      <w:r w:rsidRPr="00697E51">
        <w:rPr>
          <w:rFonts w:ascii="Times New Roman" w:hAnsi="Times New Roman"/>
        </w:rPr>
        <w:t>-You have successfully completed two consecutive years of courses in a country where English is the primary language and medium of instruction (within the past two years).</w:t>
      </w:r>
    </w:p>
    <w:p w:rsidR="003D3710" w:rsidRPr="00697E51" w:rsidRDefault="003D3710" w:rsidP="003D3710">
      <w:pPr>
        <w:pStyle w:val="ListParagraph"/>
        <w:spacing w:line="276" w:lineRule="auto"/>
        <w:ind w:left="1440"/>
        <w:rPr>
          <w:rFonts w:ascii="Times New Roman" w:hAnsi="Times New Roman"/>
        </w:rPr>
      </w:pPr>
      <w:r w:rsidRPr="00697E51">
        <w:rPr>
          <w:rFonts w:ascii="Times New Roman" w:hAnsi="Times New Roman"/>
        </w:rPr>
        <w:t>-You have successfully completed Graduate Student English (Level 7) at the Center for English as a Second Language (CESL) at Southern Illinois University - Carbondale</w:t>
      </w:r>
    </w:p>
    <w:p w:rsidR="003D3710" w:rsidRPr="00697E51" w:rsidRDefault="003D3710" w:rsidP="003D3710">
      <w:pPr>
        <w:pStyle w:val="ListParagraph"/>
        <w:spacing w:line="276" w:lineRule="auto"/>
        <w:ind w:left="1440"/>
        <w:rPr>
          <w:rFonts w:ascii="Times New Roman" w:hAnsi="Times New Roman"/>
        </w:rPr>
      </w:pPr>
      <w:r w:rsidRPr="00697E51">
        <w:rPr>
          <w:rFonts w:ascii="Times New Roman" w:hAnsi="Times New Roman"/>
        </w:rPr>
        <w:t>-You have successfully completed the Proficiency Level, Certificate of Achievement from Kaplan International Colleges.</w:t>
      </w:r>
    </w:p>
    <w:p w:rsidR="003D3710" w:rsidRPr="00697E51" w:rsidRDefault="003D3710" w:rsidP="003D3710">
      <w:pPr>
        <w:pStyle w:val="ListParagraph"/>
        <w:spacing w:line="276" w:lineRule="auto"/>
        <w:ind w:left="1440"/>
        <w:rPr>
          <w:rFonts w:ascii="Times New Roman" w:hAnsi="Times New Roman"/>
        </w:rPr>
      </w:pPr>
      <w:r w:rsidRPr="00697E51">
        <w:rPr>
          <w:rFonts w:ascii="Times New Roman" w:hAnsi="Times New Roman"/>
        </w:rPr>
        <w:t xml:space="preserve">-You have successfully completed the Advanced Proficiency Level (APL) at one of The Language Company centers in the United States. </w:t>
      </w:r>
    </w:p>
    <w:p w:rsidR="00AB22C7" w:rsidRPr="00697E51" w:rsidRDefault="00AB22C7" w:rsidP="00AB22C7">
      <w:pPr>
        <w:pStyle w:val="ListParagraph"/>
        <w:numPr>
          <w:ilvl w:val="0"/>
          <w:numId w:val="48"/>
        </w:numPr>
        <w:spacing w:line="276" w:lineRule="auto"/>
        <w:rPr>
          <w:rFonts w:ascii="Times New Roman" w:hAnsi="Times New Roman"/>
        </w:rPr>
      </w:pPr>
      <w:r w:rsidRPr="00697E51">
        <w:rPr>
          <w:rFonts w:ascii="Times New Roman" w:hAnsi="Times New Roman"/>
        </w:rPr>
        <w:t xml:space="preserve">A </w:t>
      </w:r>
      <w:r w:rsidR="00524E29" w:rsidRPr="00697E51">
        <w:rPr>
          <w:rFonts w:ascii="Times New Roman" w:hAnsi="Times New Roman"/>
        </w:rPr>
        <w:t xml:space="preserve">2-3 </w:t>
      </w:r>
      <w:r w:rsidRPr="00697E51">
        <w:rPr>
          <w:rFonts w:ascii="Times New Roman" w:hAnsi="Times New Roman"/>
        </w:rPr>
        <w:t>page writing sample that includes references and citations utilizing APA format that addresses the following:</w:t>
      </w:r>
    </w:p>
    <w:p w:rsidR="00AB22C7" w:rsidRPr="00697E51" w:rsidRDefault="00AB22C7" w:rsidP="00AB22C7">
      <w:pPr>
        <w:pStyle w:val="ListParagraph"/>
        <w:numPr>
          <w:ilvl w:val="1"/>
          <w:numId w:val="48"/>
        </w:numPr>
        <w:spacing w:line="276" w:lineRule="auto"/>
        <w:rPr>
          <w:rFonts w:ascii="Times New Roman" w:hAnsi="Times New Roman"/>
        </w:rPr>
      </w:pPr>
      <w:r w:rsidRPr="00697E51">
        <w:rPr>
          <w:rFonts w:ascii="Times New Roman" w:hAnsi="Times New Roman"/>
        </w:rPr>
        <w:t xml:space="preserve">Briefly discuss the discipline of </w:t>
      </w:r>
      <w:r w:rsidR="00697E51">
        <w:rPr>
          <w:rFonts w:ascii="Times New Roman" w:hAnsi="Times New Roman"/>
        </w:rPr>
        <w:t>aging/gerontology</w:t>
      </w:r>
      <w:r w:rsidRPr="00697E51">
        <w:rPr>
          <w:rFonts w:ascii="Times New Roman" w:hAnsi="Times New Roman"/>
        </w:rPr>
        <w:t xml:space="preserve"> within the United States</w:t>
      </w:r>
    </w:p>
    <w:p w:rsidR="00AB22C7" w:rsidRPr="00697E51" w:rsidRDefault="00697E51" w:rsidP="00AB22C7">
      <w:pPr>
        <w:pStyle w:val="ListParagraph"/>
        <w:numPr>
          <w:ilvl w:val="1"/>
          <w:numId w:val="48"/>
        </w:numPr>
        <w:spacing w:line="276" w:lineRule="auto"/>
        <w:rPr>
          <w:rFonts w:ascii="Times New Roman" w:hAnsi="Times New Roman"/>
        </w:rPr>
      </w:pPr>
      <w:r>
        <w:rPr>
          <w:rFonts w:ascii="Times New Roman" w:hAnsi="Times New Roman"/>
        </w:rPr>
        <w:t xml:space="preserve">Describe a current issue or trend in aging through a </w:t>
      </w:r>
      <w:r w:rsidR="00AB22C7" w:rsidRPr="00697E51">
        <w:rPr>
          <w:rFonts w:ascii="Times New Roman" w:hAnsi="Times New Roman"/>
        </w:rPr>
        <w:t>self-determined example</w:t>
      </w:r>
    </w:p>
    <w:p w:rsidR="00F836CF" w:rsidRPr="00697E51" w:rsidRDefault="00F836CF" w:rsidP="003D3710">
      <w:pPr>
        <w:pStyle w:val="ListParagraph"/>
        <w:numPr>
          <w:ilvl w:val="1"/>
          <w:numId w:val="48"/>
        </w:numPr>
        <w:spacing w:line="276" w:lineRule="auto"/>
        <w:rPr>
          <w:rFonts w:ascii="Times New Roman" w:hAnsi="Times New Roman"/>
        </w:rPr>
      </w:pPr>
      <w:r w:rsidRPr="00697E51">
        <w:rPr>
          <w:rFonts w:ascii="Times New Roman" w:hAnsi="Times New Roman"/>
        </w:rPr>
        <w:t xml:space="preserve">Explain how a degree in </w:t>
      </w:r>
      <w:r w:rsidR="00697E51">
        <w:rPr>
          <w:rFonts w:ascii="Times New Roman" w:hAnsi="Times New Roman"/>
        </w:rPr>
        <w:t xml:space="preserve">aging studies </w:t>
      </w:r>
      <w:r w:rsidRPr="00697E51">
        <w:rPr>
          <w:rFonts w:ascii="Times New Roman" w:hAnsi="Times New Roman"/>
        </w:rPr>
        <w:t xml:space="preserve">will assist you in achieving your </w:t>
      </w:r>
      <w:r w:rsidR="00697E51">
        <w:rPr>
          <w:rFonts w:ascii="Times New Roman" w:hAnsi="Times New Roman"/>
        </w:rPr>
        <w:t xml:space="preserve">professional and </w:t>
      </w:r>
      <w:r w:rsidRPr="00697E51">
        <w:rPr>
          <w:rFonts w:ascii="Times New Roman" w:hAnsi="Times New Roman"/>
        </w:rPr>
        <w:t>career goals</w:t>
      </w:r>
    </w:p>
    <w:sectPr w:rsidR="00F836CF" w:rsidRPr="00697E51" w:rsidSect="00B23F9F">
      <w:headerReference w:type="default" r:id="rId8"/>
      <w:pgSz w:w="12240" w:h="15840"/>
      <w:pgMar w:top="1440" w:right="1440" w:bottom="1440" w:left="1440" w:header="720" w:footer="720" w:gutter="0"/>
      <w:cols w:space="720"/>
      <w:noEndnote/>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C195D" w:rsidRDefault="00EC195D" w:rsidP="008F175E">
      <w:r>
        <w:separator/>
      </w:r>
    </w:p>
  </w:endnote>
  <w:endnote w:type="continuationSeparator" w:id="0">
    <w:p w:rsidR="00EC195D" w:rsidRDefault="00EC195D" w:rsidP="008F175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61002A87" w:usb1="80000000" w:usb2="00000008" w:usb3="00000000" w:csb0="0001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2A87" w:usb1="80000000" w:usb2="00000008" w:usb3="00000000" w:csb0="000001FF" w:csb1="00000000"/>
  </w:font>
  <w:font w:name="Calibri Light">
    <w:altName w:val="LuzSans-Book"/>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C195D" w:rsidRDefault="00EC195D" w:rsidP="008F175E">
      <w:r>
        <w:separator/>
      </w:r>
    </w:p>
  </w:footnote>
  <w:footnote w:type="continuationSeparator" w:id="0">
    <w:p w:rsidR="00EC195D" w:rsidRDefault="00EC195D" w:rsidP="008F175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369B" w:rsidRPr="00697E51" w:rsidRDefault="00F836CF">
    <w:pPr>
      <w:pStyle w:val="Header"/>
      <w:rPr>
        <w:rFonts w:ascii="Times New Roman" w:hAnsi="Times New Roman"/>
        <w:b/>
      </w:rPr>
    </w:pPr>
    <w:r w:rsidRPr="00697E51">
      <w:rPr>
        <w:rFonts w:ascii="Times New Roman" w:hAnsi="Times New Roman"/>
        <w:b/>
      </w:rPr>
      <w:t>M</w:t>
    </w:r>
    <w:r w:rsidR="00697E51">
      <w:rPr>
        <w:rFonts w:ascii="Times New Roman" w:hAnsi="Times New Roman"/>
        <w:b/>
      </w:rPr>
      <w:t xml:space="preserve">A </w:t>
    </w:r>
    <w:r w:rsidRPr="00697E51">
      <w:rPr>
        <w:rFonts w:ascii="Times New Roman" w:hAnsi="Times New Roman"/>
        <w:b/>
      </w:rPr>
      <w:t>in</w:t>
    </w:r>
    <w:r w:rsidR="008C4F04" w:rsidRPr="00697E51">
      <w:rPr>
        <w:rFonts w:ascii="Times New Roman" w:hAnsi="Times New Roman"/>
        <w:b/>
      </w:rPr>
      <w:t xml:space="preserve"> </w:t>
    </w:r>
    <w:r w:rsidR="00697E51">
      <w:rPr>
        <w:rFonts w:ascii="Times New Roman" w:hAnsi="Times New Roman"/>
        <w:b/>
      </w:rPr>
      <w:t>Aging Studies</w:t>
    </w:r>
    <w:r w:rsidR="008C4F04" w:rsidRPr="00697E51">
      <w:rPr>
        <w:rFonts w:ascii="Times New Roman" w:hAnsi="Times New Roman"/>
        <w:b/>
      </w:rPr>
      <w:tab/>
    </w:r>
    <w:r w:rsidR="008C4F04" w:rsidRPr="00697E51">
      <w:rPr>
        <w:rFonts w:ascii="Times New Roman" w:hAnsi="Times New Roman"/>
        <w:b/>
      </w:rPr>
      <w:tab/>
    </w:r>
    <w:r w:rsidR="000D28FA" w:rsidRPr="00697E51">
      <w:rPr>
        <w:rFonts w:ascii="Times New Roman" w:hAnsi="Times New Roman"/>
        <w:b/>
      </w:rPr>
      <w:t xml:space="preserve">International </w:t>
    </w:r>
    <w:r w:rsidR="00596E4A" w:rsidRPr="00697E51">
      <w:rPr>
        <w:rFonts w:ascii="Times New Roman" w:hAnsi="Times New Roman"/>
        <w:b/>
      </w:rPr>
      <w:t xml:space="preserve">Graduate </w:t>
    </w:r>
    <w:r w:rsidR="000D28FA" w:rsidRPr="00697E51">
      <w:rPr>
        <w:rFonts w:ascii="Times New Roman" w:hAnsi="Times New Roman"/>
        <w:b/>
      </w:rPr>
      <w:t>S</w:t>
    </w:r>
    <w:r w:rsidR="00596E4A" w:rsidRPr="00697E51">
      <w:rPr>
        <w:rFonts w:ascii="Times New Roman" w:hAnsi="Times New Roman"/>
        <w:b/>
      </w:rPr>
      <w:t>tudent</w:t>
    </w:r>
    <w:r w:rsidR="000D28FA" w:rsidRPr="00697E51">
      <w:rPr>
        <w:rFonts w:ascii="Times New Roman" w:hAnsi="Times New Roman"/>
        <w:b/>
      </w:rPr>
      <w:t xml:space="preserve"> Admission Policy</w:t>
    </w:r>
  </w:p>
  <w:p w:rsidR="0021369B" w:rsidRPr="007644C8" w:rsidRDefault="0021369B">
    <w:pPr>
      <w:pStyle w:val="Header"/>
      <w:rPr>
        <w:b/>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E1FD5"/>
    <w:multiLevelType w:val="hybridMultilevel"/>
    <w:tmpl w:val="A5F058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nsid w:val="00AE3457"/>
    <w:multiLevelType w:val="hybridMultilevel"/>
    <w:tmpl w:val="0F5803A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5AE0FF4"/>
    <w:multiLevelType w:val="multilevel"/>
    <w:tmpl w:val="0409001D"/>
    <w:lvl w:ilvl="0">
      <w:start w:val="1"/>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0B154998"/>
    <w:multiLevelType w:val="hybridMultilevel"/>
    <w:tmpl w:val="43B621EA"/>
    <w:lvl w:ilvl="0" w:tplc="348E9198">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1B6849"/>
    <w:multiLevelType w:val="hybridMultilevel"/>
    <w:tmpl w:val="EB6E9322"/>
    <w:lvl w:ilvl="0" w:tplc="7DD2680C">
      <w:start w:val="1"/>
      <w:numFmt w:val="decimal"/>
      <w:lvlText w:val="%1)"/>
      <w:lvlJc w:val="left"/>
      <w:pPr>
        <w:ind w:left="720" w:hanging="360"/>
      </w:pPr>
      <w:rPr>
        <w:rFonts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EA4AB4"/>
    <w:multiLevelType w:val="hybridMultilevel"/>
    <w:tmpl w:val="8A0ECC2E"/>
    <w:lvl w:ilvl="0" w:tplc="058C22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2E59B9"/>
    <w:multiLevelType w:val="hybridMultilevel"/>
    <w:tmpl w:val="5DE0E2D4"/>
    <w:lvl w:ilvl="0" w:tplc="07E8C6D4">
      <w:start w:val="1"/>
      <w:numFmt w:val="decimal"/>
      <w:lvlText w:val="%1."/>
      <w:lvlJc w:val="left"/>
      <w:pPr>
        <w:ind w:left="1520" w:hanging="360"/>
      </w:pPr>
      <w:rPr>
        <w:rFonts w:cs="Times New Roman" w:hint="default"/>
        <w:u w:val="single"/>
      </w:rPr>
    </w:lvl>
    <w:lvl w:ilvl="1" w:tplc="04090019" w:tentative="1">
      <w:start w:val="1"/>
      <w:numFmt w:val="lowerLetter"/>
      <w:lvlText w:val="%2."/>
      <w:lvlJc w:val="left"/>
      <w:pPr>
        <w:ind w:left="2240" w:hanging="360"/>
      </w:pPr>
      <w:rPr>
        <w:rFonts w:cs="Times New Roman"/>
      </w:rPr>
    </w:lvl>
    <w:lvl w:ilvl="2" w:tplc="0409001B" w:tentative="1">
      <w:start w:val="1"/>
      <w:numFmt w:val="lowerRoman"/>
      <w:lvlText w:val="%3."/>
      <w:lvlJc w:val="right"/>
      <w:pPr>
        <w:ind w:left="2960" w:hanging="180"/>
      </w:pPr>
      <w:rPr>
        <w:rFonts w:cs="Times New Roman"/>
      </w:rPr>
    </w:lvl>
    <w:lvl w:ilvl="3" w:tplc="0409000F" w:tentative="1">
      <w:start w:val="1"/>
      <w:numFmt w:val="decimal"/>
      <w:lvlText w:val="%4."/>
      <w:lvlJc w:val="left"/>
      <w:pPr>
        <w:ind w:left="3680" w:hanging="360"/>
      </w:pPr>
      <w:rPr>
        <w:rFonts w:cs="Times New Roman"/>
      </w:rPr>
    </w:lvl>
    <w:lvl w:ilvl="4" w:tplc="04090019" w:tentative="1">
      <w:start w:val="1"/>
      <w:numFmt w:val="lowerLetter"/>
      <w:lvlText w:val="%5."/>
      <w:lvlJc w:val="left"/>
      <w:pPr>
        <w:ind w:left="4400" w:hanging="360"/>
      </w:pPr>
      <w:rPr>
        <w:rFonts w:cs="Times New Roman"/>
      </w:rPr>
    </w:lvl>
    <w:lvl w:ilvl="5" w:tplc="0409001B" w:tentative="1">
      <w:start w:val="1"/>
      <w:numFmt w:val="lowerRoman"/>
      <w:lvlText w:val="%6."/>
      <w:lvlJc w:val="right"/>
      <w:pPr>
        <w:ind w:left="5120" w:hanging="180"/>
      </w:pPr>
      <w:rPr>
        <w:rFonts w:cs="Times New Roman"/>
      </w:rPr>
    </w:lvl>
    <w:lvl w:ilvl="6" w:tplc="0409000F" w:tentative="1">
      <w:start w:val="1"/>
      <w:numFmt w:val="decimal"/>
      <w:lvlText w:val="%7."/>
      <w:lvlJc w:val="left"/>
      <w:pPr>
        <w:ind w:left="5840" w:hanging="360"/>
      </w:pPr>
      <w:rPr>
        <w:rFonts w:cs="Times New Roman"/>
      </w:rPr>
    </w:lvl>
    <w:lvl w:ilvl="7" w:tplc="04090019" w:tentative="1">
      <w:start w:val="1"/>
      <w:numFmt w:val="lowerLetter"/>
      <w:lvlText w:val="%8."/>
      <w:lvlJc w:val="left"/>
      <w:pPr>
        <w:ind w:left="6560" w:hanging="360"/>
      </w:pPr>
      <w:rPr>
        <w:rFonts w:cs="Times New Roman"/>
      </w:rPr>
    </w:lvl>
    <w:lvl w:ilvl="8" w:tplc="0409001B" w:tentative="1">
      <w:start w:val="1"/>
      <w:numFmt w:val="lowerRoman"/>
      <w:lvlText w:val="%9."/>
      <w:lvlJc w:val="right"/>
      <w:pPr>
        <w:ind w:left="7280" w:hanging="180"/>
      </w:pPr>
      <w:rPr>
        <w:rFonts w:cs="Times New Roman"/>
      </w:rPr>
    </w:lvl>
  </w:abstractNum>
  <w:abstractNum w:abstractNumId="7">
    <w:nsid w:val="1E4A358B"/>
    <w:multiLevelType w:val="hybridMultilevel"/>
    <w:tmpl w:val="71786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C63753"/>
    <w:multiLevelType w:val="hybridMultilevel"/>
    <w:tmpl w:val="5BB8FF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14E5697"/>
    <w:multiLevelType w:val="hybridMultilevel"/>
    <w:tmpl w:val="4ED8184C"/>
    <w:lvl w:ilvl="0" w:tplc="4FF840FC">
      <w:start w:val="1"/>
      <w:numFmt w:val="lowerLetter"/>
      <w:lvlText w:val="%1."/>
      <w:lvlJc w:val="left"/>
      <w:pPr>
        <w:ind w:left="25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E6327B"/>
    <w:multiLevelType w:val="hybridMultilevel"/>
    <w:tmpl w:val="A8F09B3A"/>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1">
    <w:nsid w:val="224E4D64"/>
    <w:multiLevelType w:val="hybridMultilevel"/>
    <w:tmpl w:val="99B2A92E"/>
    <w:lvl w:ilvl="0" w:tplc="0409000F">
      <w:start w:val="1"/>
      <w:numFmt w:val="decimal"/>
      <w:lvlText w:val="%1."/>
      <w:lvlJc w:val="left"/>
      <w:pPr>
        <w:ind w:left="1980" w:hanging="360"/>
      </w:p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0409000F">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2">
    <w:nsid w:val="228035CD"/>
    <w:multiLevelType w:val="hybridMultilevel"/>
    <w:tmpl w:val="4D8E9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3AA5764"/>
    <w:multiLevelType w:val="hybridMultilevel"/>
    <w:tmpl w:val="BF22EB4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nsid w:val="25E62A63"/>
    <w:multiLevelType w:val="hybridMultilevel"/>
    <w:tmpl w:val="E58A6FD0"/>
    <w:lvl w:ilvl="0" w:tplc="A0F43C50">
      <w:start w:val="1"/>
      <w:numFmt w:val="upperRoman"/>
      <w:lvlText w:val="%1."/>
      <w:lvlJc w:val="left"/>
      <w:pPr>
        <w:ind w:left="720" w:hanging="720"/>
      </w:pPr>
      <w:rPr>
        <w:rFonts w:hint="default"/>
      </w:rPr>
    </w:lvl>
    <w:lvl w:ilvl="1" w:tplc="E0781CC2">
      <w:start w:val="1"/>
      <w:numFmt w:val="upperLetter"/>
      <w:lvlText w:val="%2."/>
      <w:lvlJc w:val="left"/>
      <w:pPr>
        <w:ind w:left="1080" w:hanging="360"/>
      </w:pPr>
      <w:rPr>
        <w:rFonts w:hint="default"/>
        <w:b w:val="0"/>
      </w:rPr>
    </w:lvl>
    <w:lvl w:ilvl="2" w:tplc="0409000F">
      <w:start w:val="1"/>
      <w:numFmt w:val="decimal"/>
      <w:lvlText w:val="%3."/>
      <w:lvlJc w:val="left"/>
      <w:pPr>
        <w:ind w:left="1800" w:hanging="180"/>
      </w:pPr>
    </w:lvl>
    <w:lvl w:ilvl="3" w:tplc="4FF840FC">
      <w:start w:val="1"/>
      <w:numFmt w:val="lowerLetter"/>
      <w:lvlText w:val="%4."/>
      <w:lvlJc w:val="left"/>
      <w:pPr>
        <w:ind w:left="2520" w:hanging="360"/>
      </w:pPr>
      <w:rPr>
        <w:b w:val="0"/>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2A6B754B"/>
    <w:multiLevelType w:val="hybridMultilevel"/>
    <w:tmpl w:val="05E44AA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2B0470CA"/>
    <w:multiLevelType w:val="hybridMultilevel"/>
    <w:tmpl w:val="1E2A81C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nsid w:val="2C0E52F5"/>
    <w:multiLevelType w:val="hybridMultilevel"/>
    <w:tmpl w:val="ABEAC4E2"/>
    <w:lvl w:ilvl="0" w:tplc="63E4A108">
      <w:start w:val="6"/>
      <w:numFmt w:val="lowerLetter"/>
      <w:lvlText w:val="%1."/>
      <w:lvlJc w:val="left"/>
      <w:pPr>
        <w:ind w:left="1080" w:hanging="360"/>
      </w:pPr>
      <w:rPr>
        <w:rFonts w:hint="default"/>
        <w:b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8">
    <w:nsid w:val="2C725645"/>
    <w:multiLevelType w:val="hybridMultilevel"/>
    <w:tmpl w:val="DAD6C6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0516296"/>
    <w:multiLevelType w:val="hybridMultilevel"/>
    <w:tmpl w:val="CC380D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31D16322"/>
    <w:multiLevelType w:val="hybridMultilevel"/>
    <w:tmpl w:val="B61033C2"/>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5512B03"/>
    <w:multiLevelType w:val="hybridMultilevel"/>
    <w:tmpl w:val="A0EADE7A"/>
    <w:lvl w:ilvl="0" w:tplc="04090019">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2">
    <w:nsid w:val="37934A50"/>
    <w:multiLevelType w:val="hybridMultilevel"/>
    <w:tmpl w:val="2D28BDBA"/>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3">
    <w:nsid w:val="38EA1F47"/>
    <w:multiLevelType w:val="hybridMultilevel"/>
    <w:tmpl w:val="5552B430"/>
    <w:lvl w:ilvl="0" w:tplc="04090019">
      <w:start w:val="1"/>
      <w:numFmt w:val="lowerLetter"/>
      <w:lvlText w:val="%1."/>
      <w:lvlJc w:val="left"/>
      <w:pPr>
        <w:ind w:left="6120" w:hanging="360"/>
      </w:p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abstractNum w:abstractNumId="24">
    <w:nsid w:val="3AF22207"/>
    <w:multiLevelType w:val="hybridMultilevel"/>
    <w:tmpl w:val="0756BDE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5">
    <w:nsid w:val="3BA726BA"/>
    <w:multiLevelType w:val="hybridMultilevel"/>
    <w:tmpl w:val="DA3E3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C6B1182"/>
    <w:multiLevelType w:val="hybridMultilevel"/>
    <w:tmpl w:val="E7565CCE"/>
    <w:lvl w:ilvl="0" w:tplc="A32427E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D0A77C8"/>
    <w:multiLevelType w:val="hybridMultilevel"/>
    <w:tmpl w:val="2BC22F66"/>
    <w:lvl w:ilvl="0" w:tplc="A0F43C50">
      <w:start w:val="1"/>
      <w:numFmt w:val="upperRoman"/>
      <w:lvlText w:val="%1."/>
      <w:lvlJc w:val="left"/>
      <w:pPr>
        <w:ind w:left="720" w:hanging="720"/>
      </w:pPr>
      <w:rPr>
        <w:rFonts w:hint="default"/>
      </w:rPr>
    </w:lvl>
    <w:lvl w:ilvl="1" w:tplc="47505DC2">
      <w:start w:val="1"/>
      <w:numFmt w:val="upperLetter"/>
      <w:lvlText w:val="%2."/>
      <w:lvlJc w:val="left"/>
      <w:pPr>
        <w:ind w:left="1080" w:hanging="360"/>
      </w:pPr>
      <w:rPr>
        <w:rFonts w:hint="default"/>
      </w:rPr>
    </w:lvl>
    <w:lvl w:ilvl="2" w:tplc="0409000F">
      <w:start w:val="1"/>
      <w:numFmt w:val="decimal"/>
      <w:lvlText w:val="%3."/>
      <w:lvlJc w:val="left"/>
      <w:pPr>
        <w:ind w:left="1800" w:hanging="180"/>
      </w:pPr>
    </w:lvl>
    <w:lvl w:ilvl="3" w:tplc="4FF840FC">
      <w:start w:val="1"/>
      <w:numFmt w:val="lowerLetter"/>
      <w:lvlText w:val="%4."/>
      <w:lvlJc w:val="left"/>
      <w:pPr>
        <w:ind w:left="2520" w:hanging="360"/>
      </w:pPr>
      <w:rPr>
        <w:b w:val="0"/>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43817F50"/>
    <w:multiLevelType w:val="hybridMultilevel"/>
    <w:tmpl w:val="0DAA767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48CA3C64"/>
    <w:multiLevelType w:val="hybridMultilevel"/>
    <w:tmpl w:val="02525B34"/>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nsid w:val="49307587"/>
    <w:multiLevelType w:val="hybridMultilevel"/>
    <w:tmpl w:val="10340A8A"/>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1">
    <w:nsid w:val="49E23158"/>
    <w:multiLevelType w:val="hybridMultilevel"/>
    <w:tmpl w:val="A80E9E1E"/>
    <w:lvl w:ilvl="0" w:tplc="4FF840FC">
      <w:start w:val="1"/>
      <w:numFmt w:val="lowerLetter"/>
      <w:lvlText w:val="%1."/>
      <w:lvlJc w:val="left"/>
      <w:pPr>
        <w:ind w:left="1800" w:hanging="360"/>
      </w:pPr>
      <w:rPr>
        <w:rFonts w:hint="default"/>
        <w:b w:val="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nsid w:val="4F274690"/>
    <w:multiLevelType w:val="hybridMultilevel"/>
    <w:tmpl w:val="659C7A2A"/>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nsid w:val="523B5965"/>
    <w:multiLevelType w:val="hybridMultilevel"/>
    <w:tmpl w:val="A05A0CEA"/>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4">
    <w:nsid w:val="53C3240F"/>
    <w:multiLevelType w:val="hybridMultilevel"/>
    <w:tmpl w:val="F3C69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4F21DC9"/>
    <w:multiLevelType w:val="hybridMultilevel"/>
    <w:tmpl w:val="0F5803A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57995FA3"/>
    <w:multiLevelType w:val="hybridMultilevel"/>
    <w:tmpl w:val="5418A65A"/>
    <w:lvl w:ilvl="0" w:tplc="04090019">
      <w:start w:val="1"/>
      <w:numFmt w:val="lowerLetter"/>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7">
    <w:nsid w:val="58475801"/>
    <w:multiLevelType w:val="hybridMultilevel"/>
    <w:tmpl w:val="C9484F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5F157C62"/>
    <w:multiLevelType w:val="hybridMultilevel"/>
    <w:tmpl w:val="C576E9BA"/>
    <w:lvl w:ilvl="0" w:tplc="773A70F4">
      <w:start w:val="7"/>
      <w:numFmt w:val="lowerLetter"/>
      <w:lvlText w:val="%1."/>
      <w:lvlJc w:val="left"/>
      <w:pPr>
        <w:ind w:left="720" w:hanging="360"/>
      </w:pPr>
      <w:rPr>
        <w:rFonts w:cs="Tahoma" w:hint="default"/>
      </w:rPr>
    </w:lvl>
    <w:lvl w:ilvl="1" w:tplc="0FF8E618">
      <w:start w:val="1"/>
      <w:numFmt w:val="decimal"/>
      <w:lvlText w:val="%2."/>
      <w:lvlJc w:val="left"/>
      <w:pPr>
        <w:ind w:left="1440" w:hanging="360"/>
      </w:pPr>
      <w:rPr>
        <w:rFonts w:ascii="Calibri" w:eastAsia="Calibri" w:hAnsi="Calibri" w:cs="Times New Roman"/>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5622C578">
      <w:start w:val="5"/>
      <w:numFmt w:val="upperRoman"/>
      <w:lvlText w:val="%5."/>
      <w:lvlJc w:val="left"/>
      <w:pPr>
        <w:ind w:left="3960" w:hanging="72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9397B66"/>
    <w:multiLevelType w:val="hybridMultilevel"/>
    <w:tmpl w:val="BB068B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B475622"/>
    <w:multiLevelType w:val="hybridMultilevel"/>
    <w:tmpl w:val="3148EA72"/>
    <w:lvl w:ilvl="0" w:tplc="04090019">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1">
    <w:nsid w:val="6D1F04F4"/>
    <w:multiLevelType w:val="hybridMultilevel"/>
    <w:tmpl w:val="7B7C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D6D4FF7"/>
    <w:multiLevelType w:val="hybridMultilevel"/>
    <w:tmpl w:val="F35CB3F0"/>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3">
    <w:nsid w:val="6E7B3FC3"/>
    <w:multiLevelType w:val="hybridMultilevel"/>
    <w:tmpl w:val="A26C8396"/>
    <w:lvl w:ilvl="0" w:tplc="5338FD1C">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EE63370"/>
    <w:multiLevelType w:val="hybridMultilevel"/>
    <w:tmpl w:val="2BA84616"/>
    <w:lvl w:ilvl="0" w:tplc="04090019">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5">
    <w:nsid w:val="71871FE0"/>
    <w:multiLevelType w:val="hybridMultilevel"/>
    <w:tmpl w:val="22C8DCFA"/>
    <w:lvl w:ilvl="0" w:tplc="04090019">
      <w:start w:val="1"/>
      <w:numFmt w:val="lowerLetter"/>
      <w:lvlText w:val="%1."/>
      <w:lvlJc w:val="left"/>
      <w:pPr>
        <w:ind w:left="6120" w:hanging="360"/>
      </w:p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abstractNum w:abstractNumId="46">
    <w:nsid w:val="7E6D6E99"/>
    <w:multiLevelType w:val="hybridMultilevel"/>
    <w:tmpl w:val="87869E68"/>
    <w:lvl w:ilvl="0" w:tplc="04090019">
      <w:start w:val="1"/>
      <w:numFmt w:val="lowerLetter"/>
      <w:lvlText w:val="%1."/>
      <w:lvlJc w:val="left"/>
      <w:pPr>
        <w:ind w:left="6120" w:hanging="360"/>
      </w:p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abstractNum w:abstractNumId="47">
    <w:nsid w:val="7E8B758F"/>
    <w:multiLevelType w:val="hybridMultilevel"/>
    <w:tmpl w:val="C7B897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6"/>
  </w:num>
  <w:num w:numId="3">
    <w:abstractNumId w:val="14"/>
  </w:num>
  <w:num w:numId="4">
    <w:abstractNumId w:val="6"/>
  </w:num>
  <w:num w:numId="5">
    <w:abstractNumId w:val="16"/>
  </w:num>
  <w:num w:numId="6">
    <w:abstractNumId w:val="33"/>
  </w:num>
  <w:num w:numId="7">
    <w:abstractNumId w:val="36"/>
  </w:num>
  <w:num w:numId="8">
    <w:abstractNumId w:val="29"/>
  </w:num>
  <w:num w:numId="9">
    <w:abstractNumId w:val="18"/>
  </w:num>
  <w:num w:numId="10">
    <w:abstractNumId w:val="32"/>
  </w:num>
  <w:num w:numId="11">
    <w:abstractNumId w:val="42"/>
  </w:num>
  <w:num w:numId="12">
    <w:abstractNumId w:val="28"/>
  </w:num>
  <w:num w:numId="13">
    <w:abstractNumId w:val="44"/>
  </w:num>
  <w:num w:numId="14">
    <w:abstractNumId w:val="45"/>
  </w:num>
  <w:num w:numId="15">
    <w:abstractNumId w:val="21"/>
  </w:num>
  <w:num w:numId="16">
    <w:abstractNumId w:val="23"/>
  </w:num>
  <w:num w:numId="17">
    <w:abstractNumId w:val="46"/>
  </w:num>
  <w:num w:numId="18">
    <w:abstractNumId w:val="40"/>
  </w:num>
  <w:num w:numId="19">
    <w:abstractNumId w:val="24"/>
  </w:num>
  <w:num w:numId="20">
    <w:abstractNumId w:val="11"/>
  </w:num>
  <w:num w:numId="21">
    <w:abstractNumId w:val="22"/>
  </w:num>
  <w:num w:numId="22">
    <w:abstractNumId w:val="15"/>
  </w:num>
  <w:num w:numId="23">
    <w:abstractNumId w:val="39"/>
  </w:num>
  <w:num w:numId="24">
    <w:abstractNumId w:val="30"/>
  </w:num>
  <w:num w:numId="25">
    <w:abstractNumId w:val="38"/>
  </w:num>
  <w:num w:numId="26">
    <w:abstractNumId w:val="34"/>
  </w:num>
  <w:num w:numId="27">
    <w:abstractNumId w:val="8"/>
  </w:num>
  <w:num w:numId="28">
    <w:abstractNumId w:val="0"/>
  </w:num>
  <w:num w:numId="29">
    <w:abstractNumId w:val="19"/>
  </w:num>
  <w:num w:numId="30">
    <w:abstractNumId w:val="37"/>
  </w:num>
  <w:num w:numId="31">
    <w:abstractNumId w:val="13"/>
  </w:num>
  <w:num w:numId="32">
    <w:abstractNumId w:val="7"/>
  </w:num>
  <w:num w:numId="33">
    <w:abstractNumId w:val="41"/>
  </w:num>
  <w:num w:numId="34">
    <w:abstractNumId w:val="12"/>
  </w:num>
  <w:num w:numId="35">
    <w:abstractNumId w:val="10"/>
  </w:num>
  <w:num w:numId="36">
    <w:abstractNumId w:val="9"/>
  </w:num>
  <w:num w:numId="37">
    <w:abstractNumId w:val="2"/>
  </w:num>
  <w:num w:numId="38">
    <w:abstractNumId w:val="47"/>
  </w:num>
  <w:num w:numId="39">
    <w:abstractNumId w:val="25"/>
  </w:num>
  <w:num w:numId="40">
    <w:abstractNumId w:val="31"/>
  </w:num>
  <w:num w:numId="41">
    <w:abstractNumId w:val="17"/>
  </w:num>
  <w:num w:numId="42">
    <w:abstractNumId w:val="35"/>
  </w:num>
  <w:num w:numId="43">
    <w:abstractNumId w:val="20"/>
  </w:num>
  <w:num w:numId="44">
    <w:abstractNumId w:val="27"/>
  </w:num>
  <w:num w:numId="45">
    <w:abstractNumId w:val="3"/>
  </w:num>
  <w:num w:numId="46">
    <w:abstractNumId w:val="43"/>
  </w:num>
  <w:num w:numId="47">
    <w:abstractNumId w:val="1"/>
  </w:num>
  <w:num w:numId="4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wsDCwNLMwN7Q0MDE0MjNW0lEKTi0uzszPAykwrwUAmkCMhSwAAAA="/>
  </w:docVars>
  <w:rsids>
    <w:rsidRoot w:val="00FE387B"/>
    <w:rsid w:val="00010460"/>
    <w:rsid w:val="000246F3"/>
    <w:rsid w:val="00041A59"/>
    <w:rsid w:val="00043949"/>
    <w:rsid w:val="00047526"/>
    <w:rsid w:val="00052ADF"/>
    <w:rsid w:val="00055DF6"/>
    <w:rsid w:val="00071996"/>
    <w:rsid w:val="000754C4"/>
    <w:rsid w:val="00083EBB"/>
    <w:rsid w:val="00090B21"/>
    <w:rsid w:val="00090BCC"/>
    <w:rsid w:val="00092FEF"/>
    <w:rsid w:val="000A386E"/>
    <w:rsid w:val="000B56AE"/>
    <w:rsid w:val="000C024F"/>
    <w:rsid w:val="000D28FA"/>
    <w:rsid w:val="000D2D04"/>
    <w:rsid w:val="000D67FF"/>
    <w:rsid w:val="000F7419"/>
    <w:rsid w:val="00100321"/>
    <w:rsid w:val="00123F41"/>
    <w:rsid w:val="00130F40"/>
    <w:rsid w:val="00132D80"/>
    <w:rsid w:val="00140B75"/>
    <w:rsid w:val="0014629C"/>
    <w:rsid w:val="00172A5E"/>
    <w:rsid w:val="001800A3"/>
    <w:rsid w:val="00182A59"/>
    <w:rsid w:val="00184AB9"/>
    <w:rsid w:val="001872B7"/>
    <w:rsid w:val="0019738E"/>
    <w:rsid w:val="001A3776"/>
    <w:rsid w:val="001E6DAB"/>
    <w:rsid w:val="0021369B"/>
    <w:rsid w:val="00215EBB"/>
    <w:rsid w:val="00245308"/>
    <w:rsid w:val="002479F3"/>
    <w:rsid w:val="00250FF9"/>
    <w:rsid w:val="00256D10"/>
    <w:rsid w:val="00266CDE"/>
    <w:rsid w:val="00276F5F"/>
    <w:rsid w:val="002958D3"/>
    <w:rsid w:val="002A0EFB"/>
    <w:rsid w:val="002A1703"/>
    <w:rsid w:val="002B43CF"/>
    <w:rsid w:val="002C1F16"/>
    <w:rsid w:val="002C2BF6"/>
    <w:rsid w:val="002C75EE"/>
    <w:rsid w:val="002E3080"/>
    <w:rsid w:val="002E6317"/>
    <w:rsid w:val="002E772B"/>
    <w:rsid w:val="002F33BC"/>
    <w:rsid w:val="002F7407"/>
    <w:rsid w:val="003210E8"/>
    <w:rsid w:val="003265E0"/>
    <w:rsid w:val="00326688"/>
    <w:rsid w:val="0032701B"/>
    <w:rsid w:val="003513F7"/>
    <w:rsid w:val="00364F9B"/>
    <w:rsid w:val="0037307C"/>
    <w:rsid w:val="00386C63"/>
    <w:rsid w:val="003D3710"/>
    <w:rsid w:val="003D3F02"/>
    <w:rsid w:val="003D4D8F"/>
    <w:rsid w:val="00407500"/>
    <w:rsid w:val="00411CF8"/>
    <w:rsid w:val="00412EEE"/>
    <w:rsid w:val="00414360"/>
    <w:rsid w:val="00423E2D"/>
    <w:rsid w:val="00426B3F"/>
    <w:rsid w:val="004A592F"/>
    <w:rsid w:val="004B50E9"/>
    <w:rsid w:val="004C4A13"/>
    <w:rsid w:val="004C6D57"/>
    <w:rsid w:val="004D617A"/>
    <w:rsid w:val="004F7954"/>
    <w:rsid w:val="0051244E"/>
    <w:rsid w:val="00524E29"/>
    <w:rsid w:val="005315AC"/>
    <w:rsid w:val="00567375"/>
    <w:rsid w:val="00572547"/>
    <w:rsid w:val="00573924"/>
    <w:rsid w:val="005779BB"/>
    <w:rsid w:val="00581782"/>
    <w:rsid w:val="00586F52"/>
    <w:rsid w:val="00592EB0"/>
    <w:rsid w:val="00596484"/>
    <w:rsid w:val="00596E4A"/>
    <w:rsid w:val="005A62AD"/>
    <w:rsid w:val="005A6320"/>
    <w:rsid w:val="005B03A7"/>
    <w:rsid w:val="005B04DE"/>
    <w:rsid w:val="005B2E3C"/>
    <w:rsid w:val="005C017D"/>
    <w:rsid w:val="005D396E"/>
    <w:rsid w:val="005D61D6"/>
    <w:rsid w:val="005D6C2A"/>
    <w:rsid w:val="005E4C8B"/>
    <w:rsid w:val="005F588C"/>
    <w:rsid w:val="00604699"/>
    <w:rsid w:val="00616AAE"/>
    <w:rsid w:val="00630FFC"/>
    <w:rsid w:val="0063240F"/>
    <w:rsid w:val="00633A56"/>
    <w:rsid w:val="00653B5D"/>
    <w:rsid w:val="00663EBC"/>
    <w:rsid w:val="00683209"/>
    <w:rsid w:val="00694D87"/>
    <w:rsid w:val="0069515B"/>
    <w:rsid w:val="00697E51"/>
    <w:rsid w:val="006A1FFE"/>
    <w:rsid w:val="006C3E99"/>
    <w:rsid w:val="006D0C0C"/>
    <w:rsid w:val="006D333F"/>
    <w:rsid w:val="006D4806"/>
    <w:rsid w:val="006D52FB"/>
    <w:rsid w:val="006E7775"/>
    <w:rsid w:val="006F7437"/>
    <w:rsid w:val="007044FB"/>
    <w:rsid w:val="00713D15"/>
    <w:rsid w:val="00723FDF"/>
    <w:rsid w:val="007246AB"/>
    <w:rsid w:val="00727B6F"/>
    <w:rsid w:val="00733161"/>
    <w:rsid w:val="0073561D"/>
    <w:rsid w:val="00740CE6"/>
    <w:rsid w:val="007472C1"/>
    <w:rsid w:val="00750883"/>
    <w:rsid w:val="007644C8"/>
    <w:rsid w:val="0076718F"/>
    <w:rsid w:val="00780B5D"/>
    <w:rsid w:val="0078761C"/>
    <w:rsid w:val="00793408"/>
    <w:rsid w:val="007A2827"/>
    <w:rsid w:val="007D0B28"/>
    <w:rsid w:val="008007BB"/>
    <w:rsid w:val="00801F37"/>
    <w:rsid w:val="008056D9"/>
    <w:rsid w:val="00812FE4"/>
    <w:rsid w:val="00830631"/>
    <w:rsid w:val="00842C95"/>
    <w:rsid w:val="00843C9F"/>
    <w:rsid w:val="00850872"/>
    <w:rsid w:val="00854F1A"/>
    <w:rsid w:val="00873D25"/>
    <w:rsid w:val="00895066"/>
    <w:rsid w:val="008963D2"/>
    <w:rsid w:val="008A3889"/>
    <w:rsid w:val="008B7323"/>
    <w:rsid w:val="008C4F04"/>
    <w:rsid w:val="008C69B2"/>
    <w:rsid w:val="008D0ED3"/>
    <w:rsid w:val="008E0BB7"/>
    <w:rsid w:val="008E0C2B"/>
    <w:rsid w:val="008E1244"/>
    <w:rsid w:val="008F175E"/>
    <w:rsid w:val="008F5186"/>
    <w:rsid w:val="0090690A"/>
    <w:rsid w:val="00915DF9"/>
    <w:rsid w:val="00917B03"/>
    <w:rsid w:val="00924389"/>
    <w:rsid w:val="00940958"/>
    <w:rsid w:val="00941A56"/>
    <w:rsid w:val="0094655F"/>
    <w:rsid w:val="009642A3"/>
    <w:rsid w:val="009726CD"/>
    <w:rsid w:val="00972FBD"/>
    <w:rsid w:val="00982BDC"/>
    <w:rsid w:val="00983FBD"/>
    <w:rsid w:val="00991799"/>
    <w:rsid w:val="009C39DD"/>
    <w:rsid w:val="009D0D7D"/>
    <w:rsid w:val="009E7644"/>
    <w:rsid w:val="009F0EF4"/>
    <w:rsid w:val="00A15078"/>
    <w:rsid w:val="00A214D8"/>
    <w:rsid w:val="00A26A7A"/>
    <w:rsid w:val="00A31AA0"/>
    <w:rsid w:val="00A42147"/>
    <w:rsid w:val="00A57A1F"/>
    <w:rsid w:val="00A649CB"/>
    <w:rsid w:val="00A704D3"/>
    <w:rsid w:val="00A709EA"/>
    <w:rsid w:val="00A927C5"/>
    <w:rsid w:val="00AA3312"/>
    <w:rsid w:val="00AB20FF"/>
    <w:rsid w:val="00AB22C7"/>
    <w:rsid w:val="00AC65DD"/>
    <w:rsid w:val="00AD4FE4"/>
    <w:rsid w:val="00B23F9F"/>
    <w:rsid w:val="00B3506D"/>
    <w:rsid w:val="00B4421F"/>
    <w:rsid w:val="00B500B6"/>
    <w:rsid w:val="00B5097D"/>
    <w:rsid w:val="00B55879"/>
    <w:rsid w:val="00B60CA7"/>
    <w:rsid w:val="00B66005"/>
    <w:rsid w:val="00B7324C"/>
    <w:rsid w:val="00B83206"/>
    <w:rsid w:val="00B94146"/>
    <w:rsid w:val="00B94296"/>
    <w:rsid w:val="00BA10AC"/>
    <w:rsid w:val="00BC0C88"/>
    <w:rsid w:val="00BC5CE2"/>
    <w:rsid w:val="00BE3B80"/>
    <w:rsid w:val="00C02064"/>
    <w:rsid w:val="00C05DBB"/>
    <w:rsid w:val="00C10673"/>
    <w:rsid w:val="00C12C98"/>
    <w:rsid w:val="00C1412C"/>
    <w:rsid w:val="00C26369"/>
    <w:rsid w:val="00C27414"/>
    <w:rsid w:val="00C31841"/>
    <w:rsid w:val="00C3462B"/>
    <w:rsid w:val="00C37865"/>
    <w:rsid w:val="00C975E6"/>
    <w:rsid w:val="00CA6462"/>
    <w:rsid w:val="00CD4712"/>
    <w:rsid w:val="00CD6685"/>
    <w:rsid w:val="00CE73C8"/>
    <w:rsid w:val="00CE7EB9"/>
    <w:rsid w:val="00CF1E28"/>
    <w:rsid w:val="00CF3B44"/>
    <w:rsid w:val="00CF4ACC"/>
    <w:rsid w:val="00D1144E"/>
    <w:rsid w:val="00D1597F"/>
    <w:rsid w:val="00D2293C"/>
    <w:rsid w:val="00D372BD"/>
    <w:rsid w:val="00D37B84"/>
    <w:rsid w:val="00D72C9E"/>
    <w:rsid w:val="00D93C8B"/>
    <w:rsid w:val="00DA06D8"/>
    <w:rsid w:val="00DC2D1A"/>
    <w:rsid w:val="00DC3908"/>
    <w:rsid w:val="00DD4A7D"/>
    <w:rsid w:val="00DD54B4"/>
    <w:rsid w:val="00DF4D45"/>
    <w:rsid w:val="00DF6163"/>
    <w:rsid w:val="00E056F8"/>
    <w:rsid w:val="00E117C7"/>
    <w:rsid w:val="00E12344"/>
    <w:rsid w:val="00E3288C"/>
    <w:rsid w:val="00E507B0"/>
    <w:rsid w:val="00E524D5"/>
    <w:rsid w:val="00E91A17"/>
    <w:rsid w:val="00EA0335"/>
    <w:rsid w:val="00EB1594"/>
    <w:rsid w:val="00EB46D5"/>
    <w:rsid w:val="00EC195D"/>
    <w:rsid w:val="00EC54E0"/>
    <w:rsid w:val="00EC5F9D"/>
    <w:rsid w:val="00ED18EA"/>
    <w:rsid w:val="00ED45DF"/>
    <w:rsid w:val="00ED6253"/>
    <w:rsid w:val="00EF1849"/>
    <w:rsid w:val="00F01F91"/>
    <w:rsid w:val="00F028FC"/>
    <w:rsid w:val="00F07D35"/>
    <w:rsid w:val="00F11565"/>
    <w:rsid w:val="00F12A81"/>
    <w:rsid w:val="00F26C51"/>
    <w:rsid w:val="00F40F0B"/>
    <w:rsid w:val="00F6738A"/>
    <w:rsid w:val="00F719E5"/>
    <w:rsid w:val="00F742DF"/>
    <w:rsid w:val="00F80C6E"/>
    <w:rsid w:val="00F82DAA"/>
    <w:rsid w:val="00F836CF"/>
    <w:rsid w:val="00F90FFB"/>
    <w:rsid w:val="00FA3676"/>
    <w:rsid w:val="00FA589D"/>
    <w:rsid w:val="00FA726A"/>
    <w:rsid w:val="00FB5A4A"/>
    <w:rsid w:val="00FD4DA3"/>
    <w:rsid w:val="00FE387B"/>
    <w:rsid w:val="00FE6713"/>
    <w:rsid w:val="00FF01AD"/>
    <w:rsid w:val="00FF2AAB"/>
    <w:rsid w:val="00FF3378"/>
    <w:rsid w:val="00FF445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5A4A"/>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387B"/>
    <w:pPr>
      <w:ind w:left="720"/>
      <w:contextualSpacing/>
    </w:pPr>
  </w:style>
  <w:style w:type="character" w:styleId="CommentReference">
    <w:name w:val="annotation reference"/>
    <w:uiPriority w:val="99"/>
    <w:semiHidden/>
    <w:unhideWhenUsed/>
    <w:rsid w:val="00FE387B"/>
    <w:rPr>
      <w:rFonts w:cs="Times New Roman"/>
      <w:sz w:val="16"/>
      <w:szCs w:val="16"/>
    </w:rPr>
  </w:style>
  <w:style w:type="paragraph" w:styleId="CommentText">
    <w:name w:val="annotation text"/>
    <w:basedOn w:val="Normal"/>
    <w:link w:val="CommentTextChar"/>
    <w:uiPriority w:val="99"/>
    <w:semiHidden/>
    <w:unhideWhenUsed/>
    <w:rsid w:val="00FE387B"/>
    <w:pPr>
      <w:spacing w:after="200" w:line="276" w:lineRule="auto"/>
    </w:pPr>
    <w:rPr>
      <w:rFonts w:eastAsia="Times New Roman"/>
      <w:sz w:val="20"/>
      <w:szCs w:val="20"/>
    </w:rPr>
  </w:style>
  <w:style w:type="character" w:customStyle="1" w:styleId="CommentTextChar">
    <w:name w:val="Comment Text Char"/>
    <w:link w:val="CommentText"/>
    <w:uiPriority w:val="99"/>
    <w:semiHidden/>
    <w:rsid w:val="00FE387B"/>
    <w:rPr>
      <w:rFonts w:eastAsia="Times New Roman" w:cs="Times New Roman"/>
      <w:sz w:val="20"/>
      <w:szCs w:val="20"/>
    </w:rPr>
  </w:style>
  <w:style w:type="paragraph" w:styleId="BalloonText">
    <w:name w:val="Balloon Text"/>
    <w:basedOn w:val="Normal"/>
    <w:link w:val="BalloonTextChar"/>
    <w:uiPriority w:val="99"/>
    <w:semiHidden/>
    <w:unhideWhenUsed/>
    <w:rsid w:val="00FE387B"/>
    <w:rPr>
      <w:rFonts w:ascii="Tahoma" w:hAnsi="Tahoma" w:cs="Tahoma"/>
      <w:sz w:val="16"/>
      <w:szCs w:val="16"/>
    </w:rPr>
  </w:style>
  <w:style w:type="character" w:customStyle="1" w:styleId="BalloonTextChar">
    <w:name w:val="Balloon Text Char"/>
    <w:link w:val="BalloonText"/>
    <w:uiPriority w:val="99"/>
    <w:semiHidden/>
    <w:rsid w:val="00FE387B"/>
    <w:rPr>
      <w:rFonts w:ascii="Tahoma" w:hAnsi="Tahoma" w:cs="Tahoma"/>
      <w:sz w:val="16"/>
      <w:szCs w:val="16"/>
    </w:rPr>
  </w:style>
  <w:style w:type="numbering" w:customStyle="1" w:styleId="NoList1">
    <w:name w:val="No List1"/>
    <w:next w:val="NoList"/>
    <w:uiPriority w:val="99"/>
    <w:semiHidden/>
    <w:unhideWhenUsed/>
    <w:rsid w:val="005A62AD"/>
  </w:style>
  <w:style w:type="paragraph" w:styleId="Revision">
    <w:name w:val="Revision"/>
    <w:hidden/>
    <w:uiPriority w:val="99"/>
    <w:semiHidden/>
    <w:rsid w:val="007472C1"/>
    <w:rPr>
      <w:sz w:val="22"/>
      <w:szCs w:val="22"/>
    </w:rPr>
  </w:style>
  <w:style w:type="paragraph" w:styleId="CommentSubject">
    <w:name w:val="annotation subject"/>
    <w:basedOn w:val="CommentText"/>
    <w:next w:val="CommentText"/>
    <w:link w:val="CommentSubjectChar"/>
    <w:uiPriority w:val="99"/>
    <w:semiHidden/>
    <w:unhideWhenUsed/>
    <w:rsid w:val="00DC2D1A"/>
    <w:pPr>
      <w:spacing w:after="0" w:line="240" w:lineRule="auto"/>
    </w:pPr>
    <w:rPr>
      <w:rFonts w:eastAsia="Calibri"/>
      <w:b/>
      <w:bCs/>
    </w:rPr>
  </w:style>
  <w:style w:type="character" w:customStyle="1" w:styleId="CommentSubjectChar">
    <w:name w:val="Comment Subject Char"/>
    <w:link w:val="CommentSubject"/>
    <w:uiPriority w:val="99"/>
    <w:semiHidden/>
    <w:rsid w:val="00DC2D1A"/>
    <w:rPr>
      <w:rFonts w:eastAsia="Times New Roman" w:cs="Times New Roman"/>
      <w:b/>
      <w:bCs/>
      <w:sz w:val="20"/>
      <w:szCs w:val="20"/>
    </w:rPr>
  </w:style>
  <w:style w:type="paragraph" w:customStyle="1" w:styleId="HTMLBody">
    <w:name w:val="HTML Body"/>
    <w:rsid w:val="00BE3B80"/>
    <w:rPr>
      <w:rFonts w:ascii="Arial" w:eastAsia="Times New Roman" w:hAnsi="Arial"/>
      <w:snapToGrid w:val="0"/>
    </w:rPr>
  </w:style>
  <w:style w:type="paragraph" w:styleId="Header">
    <w:name w:val="header"/>
    <w:basedOn w:val="Normal"/>
    <w:link w:val="HeaderChar"/>
    <w:uiPriority w:val="99"/>
    <w:unhideWhenUsed/>
    <w:rsid w:val="008F175E"/>
    <w:pPr>
      <w:tabs>
        <w:tab w:val="center" w:pos="4680"/>
        <w:tab w:val="right" w:pos="9360"/>
      </w:tabs>
    </w:pPr>
  </w:style>
  <w:style w:type="character" w:customStyle="1" w:styleId="HeaderChar">
    <w:name w:val="Header Char"/>
    <w:link w:val="Header"/>
    <w:uiPriority w:val="99"/>
    <w:rsid w:val="008F175E"/>
    <w:rPr>
      <w:sz w:val="22"/>
      <w:szCs w:val="22"/>
    </w:rPr>
  </w:style>
  <w:style w:type="paragraph" w:styleId="Footer">
    <w:name w:val="footer"/>
    <w:basedOn w:val="Normal"/>
    <w:link w:val="FooterChar"/>
    <w:uiPriority w:val="99"/>
    <w:unhideWhenUsed/>
    <w:rsid w:val="008F175E"/>
    <w:pPr>
      <w:tabs>
        <w:tab w:val="center" w:pos="4680"/>
        <w:tab w:val="right" w:pos="9360"/>
      </w:tabs>
    </w:pPr>
  </w:style>
  <w:style w:type="character" w:customStyle="1" w:styleId="FooterChar">
    <w:name w:val="Footer Char"/>
    <w:link w:val="Footer"/>
    <w:uiPriority w:val="99"/>
    <w:rsid w:val="008F175E"/>
    <w:rPr>
      <w:sz w:val="22"/>
      <w:szCs w:val="22"/>
    </w:rPr>
  </w:style>
  <w:style w:type="paragraph" w:styleId="NormalWeb">
    <w:name w:val="Normal (Web)"/>
    <w:basedOn w:val="Normal"/>
    <w:uiPriority w:val="99"/>
    <w:semiHidden/>
    <w:unhideWhenUsed/>
    <w:rsid w:val="00DD4A7D"/>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r="http://schemas.openxmlformats.org/officeDocument/2006/relationships" xmlns:w="http://schemas.openxmlformats.org/wordprocessingml/2006/main">
  <w:divs>
    <w:div w:id="119269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F2B66B-2A3B-4966-8E41-D8F1AD0AD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17</Words>
  <Characters>180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Eastern Illinois University</Company>
  <LinksUpToDate>false</LinksUpToDate>
  <CharactersWithSpaces>21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Endsley</dc:creator>
  <cp:keywords/>
  <cp:lastModifiedBy>Kathleen O'Rourke</cp:lastModifiedBy>
  <cp:revision>2</cp:revision>
  <cp:lastPrinted>2015-11-24T16:36:00Z</cp:lastPrinted>
  <dcterms:created xsi:type="dcterms:W3CDTF">2017-03-05T17:19:00Z</dcterms:created>
  <dcterms:modified xsi:type="dcterms:W3CDTF">2017-03-05T17:19:00Z</dcterms:modified>
</cp:coreProperties>
</file>